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00435C40" wp14:editId="3336AF3C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DA7BA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B. Tech. in Computer Science as </w:t>
      </w:r>
      <w:r w:rsidR="00FB5925">
        <w:rPr>
          <w:rFonts w:cs="Calibri"/>
        </w:rPr>
        <w:t xml:space="preserve">a </w:t>
      </w:r>
      <w:r w:rsidRPr="00FB5925">
        <w:rPr>
          <w:rFonts w:cs="Calibri"/>
          <w:noProof/>
        </w:rPr>
        <w:t>major</w:t>
      </w:r>
      <w:r>
        <w:rPr>
          <w:rFonts w:cs="Calibri"/>
        </w:rPr>
        <w:t>, May 2017 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Dev Samaj Vidya Niketan Sr. Sec. School, CBSE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cs="Calibri"/>
          <w:b/>
          <w:bCs/>
          <w:sz w:val="21"/>
          <w:szCs w:val="21"/>
        </w:rPr>
        <w:t>Fall 2011 – March 2013</w:t>
      </w:r>
    </w:p>
    <w:p w:rsidR="00D2631F" w:rsidRPr="00D2631F" w:rsidRDefault="00D2631F" w:rsidP="00D2631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Senior </w:t>
      </w:r>
      <w:r w:rsidR="00F932CE">
        <w:rPr>
          <w:rFonts w:cs="Calibri"/>
        </w:rPr>
        <w:t>Secondary Education, March 2013</w:t>
      </w:r>
      <w:r>
        <w:rPr>
          <w:rFonts w:cs="Calibri"/>
        </w:rPr>
        <w:t xml:space="preserve"> with 80%.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2631F" w:rsidRPr="00DF5BC6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       Lady Florence Convent School, CBSE</w:t>
      </w:r>
      <w:r>
        <w:rPr>
          <w:rFonts w:ascii="Times New Roman" w:hAnsi="Times New Roman"/>
          <w:sz w:val="24"/>
          <w:szCs w:val="24"/>
        </w:rPr>
        <w:t xml:space="preserve">             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D2631F" w:rsidRPr="000E041C" w:rsidRDefault="00D2631F" w:rsidP="000E041C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Completed Matriculation</w:t>
      </w:r>
      <w:r w:rsidR="00F932CE">
        <w:rPr>
          <w:rFonts w:cs="Calibri"/>
        </w:rPr>
        <w:t>, March 2011</w:t>
      </w:r>
      <w:r>
        <w:rPr>
          <w:rFonts w:cs="Calibri"/>
        </w:rPr>
        <w:t xml:space="preserve"> with 9.6 CGPA.</w:t>
      </w:r>
    </w:p>
    <w:p w:rsidR="000E041C" w:rsidRDefault="000E041C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>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:rsidR="00D4423A" w:rsidRPr="00D4423A" w:rsidRDefault="00F540DC" w:rsidP="00D4423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6B350B" w:rsidRPr="00D4423A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6B350B">
        <w:rPr>
          <w:rFonts w:cs="Calibri"/>
          <w:sz w:val="20"/>
          <w:szCs w:val="20"/>
        </w:rPr>
        <w:t>evelop</w:t>
      </w:r>
      <w:r w:rsidR="00517E79">
        <w:rPr>
          <w:rFonts w:cs="Calibri"/>
          <w:sz w:val="20"/>
          <w:szCs w:val="20"/>
        </w:rPr>
        <w:t xml:space="preserve"> </w:t>
      </w:r>
      <w:r w:rsidR="006B350B" w:rsidRPr="00517E79">
        <w:rPr>
          <w:rFonts w:cs="Calibri"/>
          <w:b/>
          <w:sz w:val="20"/>
          <w:szCs w:val="20"/>
        </w:rPr>
        <w:t>Mark</w:t>
      </w:r>
      <w:r w:rsidR="00517E79" w:rsidRPr="00517E79">
        <w:rPr>
          <w:rFonts w:cs="Calibri"/>
          <w:b/>
          <w:sz w:val="20"/>
          <w:szCs w:val="20"/>
        </w:rPr>
        <w:t>etplace 2.0</w:t>
      </w:r>
      <w:r w:rsidR="00517E79">
        <w:rPr>
          <w:rFonts w:cs="Calibri"/>
          <w:sz w:val="20"/>
          <w:szCs w:val="20"/>
        </w:rPr>
        <w:t xml:space="preserve"> with optimized performance and </w:t>
      </w:r>
      <w:r w:rsidR="00517E79" w:rsidRPr="00517E79">
        <w:rPr>
          <w:rFonts w:cs="Calibri"/>
          <w:b/>
          <w:sz w:val="20"/>
          <w:szCs w:val="20"/>
        </w:rPr>
        <w:t xml:space="preserve">google page insight score </w:t>
      </w:r>
      <w:r w:rsidR="00517E79">
        <w:rPr>
          <w:rFonts w:cs="Calibri"/>
          <w:sz w:val="20"/>
          <w:szCs w:val="20"/>
        </w:rPr>
        <w:t xml:space="preserve">of </w:t>
      </w:r>
      <w:r w:rsidR="00517E79" w:rsidRPr="00517E79">
        <w:rPr>
          <w:rFonts w:cs="Calibri"/>
          <w:b/>
          <w:sz w:val="20"/>
          <w:szCs w:val="20"/>
        </w:rPr>
        <w:t>94</w:t>
      </w:r>
      <w:r w:rsidR="00517E79">
        <w:rPr>
          <w:rFonts w:cs="Calibri"/>
          <w:b/>
          <w:sz w:val="20"/>
          <w:szCs w:val="20"/>
        </w:rPr>
        <w:t>.</w:t>
      </w:r>
    </w:p>
    <w:p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develop Private marketplace which enables the customers to view and share components only in their organization with high security.</w:t>
      </w:r>
    </w:p>
    <w:p w:rsidR="00F540DC" w:rsidRPr="002F0371" w:rsidRDefault="006B350B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sign and develop</w:t>
      </w:r>
      <w:r>
        <w:rPr>
          <w:rFonts w:cs="Calibri"/>
          <w:sz w:val="20"/>
          <w:szCs w:val="20"/>
        </w:rPr>
        <w:t>ed</w:t>
      </w:r>
      <w:r w:rsidR="00F540DC">
        <w:rPr>
          <w:rFonts w:cs="Calibri"/>
          <w:sz w:val="20"/>
          <w:szCs w:val="20"/>
        </w:rPr>
        <w:t xml:space="preserve">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 w:rsidR="000439E7">
        <w:rPr>
          <w:rFonts w:cs="Calibri"/>
          <w:b/>
          <w:sz w:val="20"/>
          <w:szCs w:val="20"/>
        </w:rPr>
        <w:t xml:space="preserve">Marketplace </w:t>
      </w:r>
      <w:r w:rsidR="004A2E76">
        <w:rPr>
          <w:rFonts w:cs="Calibri"/>
          <w:b/>
          <w:sz w:val="20"/>
          <w:szCs w:val="20"/>
        </w:rPr>
        <w:t xml:space="preserve">Platform </w:t>
      </w:r>
      <w:r>
        <w:rPr>
          <w:rFonts w:cs="Calibri"/>
          <w:sz w:val="20"/>
          <w:szCs w:val="20"/>
        </w:rPr>
        <w:t>for customers and community to showcase their components built in Kony Visualizer.</w:t>
      </w:r>
    </w:p>
    <w:p w:rsidR="00F540DC" w:rsidRPr="00570AF8" w:rsidRDefault="007E29C1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>
        <w:rPr>
          <w:rFonts w:cs="Calibri"/>
          <w:b/>
          <w:sz w:val="20"/>
          <w:szCs w:val="20"/>
        </w:rPr>
        <w:t>A</w:t>
      </w:r>
      <w:r w:rsidR="00F540DC" w:rsidRPr="00C64C7F">
        <w:rPr>
          <w:rFonts w:cs="Calibri"/>
          <w:b/>
          <w:sz w:val="20"/>
          <w:szCs w:val="20"/>
        </w:rPr>
        <w:t xml:space="preserve">utomation </w:t>
      </w:r>
      <w:r w:rsidR="00D4423A">
        <w:rPr>
          <w:rFonts w:cs="Calibri"/>
          <w:b/>
          <w:sz w:val="20"/>
          <w:szCs w:val="20"/>
        </w:rPr>
        <w:t>T</w:t>
      </w:r>
      <w:r w:rsidR="00F540DC" w:rsidRPr="00C64C7F">
        <w:rPr>
          <w:rFonts w:cs="Calibri"/>
          <w:b/>
          <w:sz w:val="20"/>
          <w:szCs w:val="20"/>
        </w:rPr>
        <w:t xml:space="preserve">esting </w:t>
      </w:r>
      <w:r w:rsidR="00D4423A">
        <w:rPr>
          <w:rFonts w:cs="Calibri"/>
          <w:b/>
          <w:sz w:val="20"/>
          <w:szCs w:val="20"/>
        </w:rPr>
        <w:t>E</w:t>
      </w:r>
      <w:r w:rsidR="00C64C7F" w:rsidRPr="00C64C7F">
        <w:rPr>
          <w:rFonts w:cs="Calibri"/>
          <w:b/>
          <w:sz w:val="20"/>
          <w:szCs w:val="20"/>
        </w:rPr>
        <w:t xml:space="preserve">ngine </w:t>
      </w:r>
      <w:r w:rsidR="00F540DC">
        <w:rPr>
          <w:rFonts w:cs="Calibri"/>
          <w:sz w:val="20"/>
          <w:szCs w:val="20"/>
        </w:rPr>
        <w:t xml:space="preserve">in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6B350B">
        <w:rPr>
          <w:rFonts w:cs="Calibri"/>
          <w:b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6B350B">
        <w:rPr>
          <w:rFonts w:cs="Calibri"/>
          <w:b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:rsidR="00F540DC" w:rsidRDefault="00D15C0E" w:rsidP="00D2631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D15C0E">
        <w:rPr>
          <w:rFonts w:cs="Calibri"/>
          <w:b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D15C0E">
        <w:rPr>
          <w:rFonts w:cs="Calibri"/>
          <w:b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 </w:t>
      </w:r>
    </w:p>
    <w:p w:rsidR="00D2631F" w:rsidRPr="00D2631F" w:rsidRDefault="00D2631F" w:rsidP="00D2631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:rsidR="00027985" w:rsidRPr="00D4423A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D4423A" w:rsidRPr="002F0371" w:rsidRDefault="00D4423A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D15C0E">
        <w:rPr>
          <w:rFonts w:cs="Calibri"/>
          <w:b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D15C0E">
        <w:rPr>
          <w:rFonts w:cs="Calibri"/>
          <w:b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p w:rsidR="00D2631F" w:rsidRPr="000E041C" w:rsidRDefault="00DF5BC6" w:rsidP="0012465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</w:t>
      </w:r>
      <w:r w:rsidR="009C60A1">
        <w:rPr>
          <w:rFonts w:cs="Calibri"/>
          <w:sz w:val="20"/>
          <w:szCs w:val="20"/>
        </w:rPr>
        <w:t xml:space="preserve">a </w:t>
      </w:r>
      <w:r w:rsidRPr="009C60A1">
        <w:rPr>
          <w:rFonts w:cs="Calibri"/>
          <w:noProof/>
          <w:sz w:val="20"/>
          <w:szCs w:val="20"/>
        </w:rPr>
        <w:t>patch</w:t>
      </w:r>
      <w:r>
        <w:rPr>
          <w:rFonts w:cs="Calibri"/>
          <w:sz w:val="20"/>
          <w:szCs w:val="20"/>
        </w:rPr>
        <w:t xml:space="preserve"> for </w:t>
      </w:r>
      <w:r w:rsidR="009C60A1">
        <w:rPr>
          <w:rFonts w:cs="Calibri"/>
          <w:sz w:val="20"/>
          <w:szCs w:val="20"/>
        </w:rPr>
        <w:t xml:space="preserve">the </w:t>
      </w:r>
      <w:r w:rsidRPr="009C60A1">
        <w:rPr>
          <w:rFonts w:cs="Calibri"/>
          <w:noProof/>
          <w:sz w:val="20"/>
          <w:szCs w:val="20"/>
        </w:rPr>
        <w:t>module</w:t>
      </w:r>
      <w:r>
        <w:rPr>
          <w:rFonts w:cs="Calibri"/>
          <w:sz w:val="20"/>
          <w:szCs w:val="20"/>
        </w:rPr>
        <w:t xml:space="preserve"> (Fancy select).</w:t>
      </w:r>
      <w:bookmarkEnd w:id="1"/>
    </w:p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>
        <w:rPr>
          <w:rFonts w:cs="Calibri"/>
        </w:rPr>
        <w:t xml:space="preserve">JavaScript and </w:t>
      </w:r>
      <w:r w:rsidRPr="000F6662">
        <w:rPr>
          <w:rFonts w:cs="Calibri"/>
        </w:rPr>
        <w:t>Java</w:t>
      </w:r>
      <w:r w:rsidRPr="000F6662"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  <w:t xml:space="preserve">        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, SCSS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>
        <w:rPr>
          <w:rFonts w:cs="Calibri"/>
        </w:rPr>
        <w:t xml:space="preserve"> and Travis CI </w:t>
      </w:r>
      <w:r w:rsidRPr="000F6662">
        <w:rPr>
          <w:rFonts w:cs="Calibri"/>
        </w:rPr>
        <w:tab/>
        <w:t xml:space="preserve"> 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Testing Framework: </w:t>
      </w:r>
      <w:r w:rsidRPr="000F6662">
        <w:rPr>
          <w:rFonts w:cs="Calibri"/>
        </w:rPr>
        <w:t>TestNg, Rest Assured, Selenium</w:t>
      </w:r>
    </w:p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0E041C" w:rsidRDefault="000E041C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  <w:bookmarkStart w:id="2" w:name="_Hlk509961491"/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462626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</w:t>
      </w:r>
      <w:r w:rsidRPr="00462626">
        <w:rPr>
          <w:rFonts w:cs="Calibri"/>
          <w:vertAlign w:val="superscript"/>
        </w:rPr>
        <w:t>th</w:t>
      </w:r>
      <w:r>
        <w:rPr>
          <w:rFonts w:cs="Calibri"/>
        </w:rPr>
        <w:t xml:space="preserve"> </w:t>
      </w:r>
      <w:r w:rsidR="00895EF5">
        <w:rPr>
          <w:rFonts w:cs="Calibri"/>
        </w:rPr>
        <w:t>Nov</w:t>
      </w:r>
      <w:bookmarkEnd w:id="2"/>
      <w:r>
        <w:rPr>
          <w:rFonts w:cs="Calibri"/>
        </w:rPr>
        <w:t xml:space="preserve"> </w:t>
      </w:r>
      <w:r w:rsidR="00895EF5"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</w:t>
      </w:r>
      <w:r w:rsidR="00462626">
        <w:rPr>
          <w:rFonts w:cs="Calibri"/>
        </w:rPr>
        <w:t xml:space="preserve"> and</w:t>
      </w:r>
      <w:r>
        <w:rPr>
          <w:rFonts w:cs="Calibri"/>
        </w:rPr>
        <w:t xml:space="preserve">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:rsidR="00C6552E" w:rsidRPr="008C1D12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0E041C" w:rsidRPr="000E041C" w:rsidRDefault="00462626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  <w:r w:rsidR="000E041C">
        <w:rPr>
          <w:rFonts w:cs="Calibri"/>
          <w:b/>
          <w:bCs/>
        </w:rPr>
        <w:t xml:space="preserve">                                      L</w:t>
      </w:r>
      <w:r w:rsidR="000E041C">
        <w:rPr>
          <w:rFonts w:cs="Calibri"/>
          <w:b/>
          <w:bCs/>
          <w:sz w:val="18"/>
        </w:rPr>
        <w:t>INKEDIN</w:t>
      </w:r>
      <w:r w:rsidR="000E041C">
        <w:rPr>
          <w:rFonts w:cs="Calibri"/>
        </w:rPr>
        <w:t xml:space="preserve">: </w:t>
      </w:r>
      <w:hyperlink r:id="rId12" w:history="1">
        <w:r w:rsidR="000E041C" w:rsidRPr="00DF2C61">
          <w:rPr>
            <w:rStyle w:val="Hyperlink"/>
            <w:rFonts w:cs="Calibri"/>
          </w:rPr>
          <w:t>https://www.linkedin.com/in/dgr8akki/</w:t>
        </w:r>
      </w:hyperlink>
      <w:r w:rsidR="000E041C">
        <w:rPr>
          <w:rFonts w:cs="Calibri"/>
        </w:rPr>
        <w:t xml:space="preserve"> </w:t>
      </w:r>
    </w:p>
    <w:sectPr w:rsidR="000E041C" w:rsidRPr="000E041C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00E7" w:rsidRDefault="00D900E7" w:rsidP="008C19BD">
      <w:pPr>
        <w:spacing w:after="0" w:line="240" w:lineRule="auto"/>
      </w:pPr>
      <w:r>
        <w:separator/>
      </w:r>
    </w:p>
  </w:endnote>
  <w:endnote w:type="continuationSeparator" w:id="0">
    <w:p w:rsidR="00D900E7" w:rsidRDefault="00D900E7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00E7" w:rsidRDefault="00D900E7" w:rsidP="008C19BD">
      <w:pPr>
        <w:spacing w:after="0" w:line="240" w:lineRule="auto"/>
      </w:pPr>
      <w:r>
        <w:separator/>
      </w:r>
    </w:p>
  </w:footnote>
  <w:footnote w:type="continuationSeparator" w:id="0">
    <w:p w:rsidR="00D900E7" w:rsidRDefault="00D900E7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qQUAknMPi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E041C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D17EE"/>
    <w:rsid w:val="002D325F"/>
    <w:rsid w:val="002E1928"/>
    <w:rsid w:val="002F0264"/>
    <w:rsid w:val="002F0371"/>
    <w:rsid w:val="002F2E61"/>
    <w:rsid w:val="00312E22"/>
    <w:rsid w:val="00350EA3"/>
    <w:rsid w:val="00352E12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62626"/>
    <w:rsid w:val="004970CB"/>
    <w:rsid w:val="004A2E76"/>
    <w:rsid w:val="004C66D0"/>
    <w:rsid w:val="004D3C6F"/>
    <w:rsid w:val="00517E79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6B350B"/>
    <w:rsid w:val="006E1750"/>
    <w:rsid w:val="00724E43"/>
    <w:rsid w:val="00740AA2"/>
    <w:rsid w:val="00752DD5"/>
    <w:rsid w:val="00755873"/>
    <w:rsid w:val="00783B79"/>
    <w:rsid w:val="007A43D5"/>
    <w:rsid w:val="007A4E63"/>
    <w:rsid w:val="007D3E3A"/>
    <w:rsid w:val="007D75A3"/>
    <w:rsid w:val="007E29C1"/>
    <w:rsid w:val="007F7D23"/>
    <w:rsid w:val="008034C1"/>
    <w:rsid w:val="0080497D"/>
    <w:rsid w:val="00817195"/>
    <w:rsid w:val="00834534"/>
    <w:rsid w:val="00842F32"/>
    <w:rsid w:val="00862FC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7649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836A9"/>
    <w:rsid w:val="00D84F5C"/>
    <w:rsid w:val="00D900E7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932CE"/>
    <w:rsid w:val="00F96833"/>
    <w:rsid w:val="00FB5925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www.linkedin.com/in/dgr8akk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19</cp:revision>
  <cp:lastPrinted>2017-10-17T08:54:00Z</cp:lastPrinted>
  <dcterms:created xsi:type="dcterms:W3CDTF">2018-03-27T20:02:00Z</dcterms:created>
  <dcterms:modified xsi:type="dcterms:W3CDTF">2019-01-14T06:42:00Z</dcterms:modified>
</cp:coreProperties>
</file>